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75.png" ContentType="image/png"/>
  <Override PartName="/word/media/rId167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3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81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7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bookmarkEnd w:id="174"/>
    <w:bookmarkStart w:id="17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7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78"/>
    <w:bookmarkEnd w:id="179"/>
    <w:bookmarkStart w:id="180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29"/>
        </w:numPr>
      </w:pPr>
      <w:r>
        <w:t xml:space="preserve">Gráfico de dispersão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2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0"/>
    <w:bookmarkEnd w:id="181"/>
    <w:bookmarkStart w:id="182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3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82"/>
    <w:bookmarkEnd w:id="183"/>
    <w:bookmarkStart w:id="18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4"/>
    <w:bookmarkEnd w:id="185"/>
    <w:bookmarkStart w:id="189" w:name="referências"/>
    <w:p>
      <w:pPr>
        <w:pStyle w:val="Heading1"/>
      </w:pPr>
      <w:r>
        <w:t xml:space="preserve">Referências</w:t>
      </w:r>
    </w:p>
    <w:bookmarkStart w:id="188" w:name="refs"/>
    <w:bookmarkStart w:id="18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87"/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5">
    <w:abstractNumId w:val="991"/>
  </w:num>
  <w:num w:numId="12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75" Target="media/rId175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3T15:09:08Z</dcterms:created>
  <dcterms:modified xsi:type="dcterms:W3CDTF">2023-05-03T15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maio 2023</vt:lpwstr>
  </property>
  <property fmtid="{D5CDD505-2E9C-101B-9397-08002B2CF9AE}" pid="5" name="output">
    <vt:lpwstr/>
  </property>
</Properties>
</file>